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6" w:name="Xeee7e661420bfb00244d0851febd9e7fd735a87"/>
    <w:p>
      <w:pPr>
        <w:pStyle w:val="Heading1"/>
      </w:pPr>
      <w:r>
        <w:t xml:space="preserve">Cover Letter for Petroleum Engineer Position in United Kingdom Manchester</w:t>
      </w:r>
    </w:p>
    <w:p>
      <w:pPr>
        <w:pStyle w:val="FirstParagraph"/>
      </w:pPr>
      <w:r>
        <w:t xml:space="preserve">Dear [Hiring Manager's Name],</w:t>
      </w:r>
    </w:p>
    <w:p>
      <w:pPr>
        <w:pStyle w:val="BodyText"/>
      </w:pPr>
      <w:r>
        <w:t xml:space="preserve">I am writing to express my enthusiastic interest in the Petroleum Engineer position at your esteemed organization, located in the vibrant and industrious city of United Kingdom Manchester. As a highly motivated and skilled professional with a passion for energy innovation, I am eager to contribute my expertise to a dynamic team that is shaping the future of the petroleum industry. With my academic background, hands-on experience in reservoir engineering, and commitment to sustainable practices, I am confident in my ability to add value to your organization while aligning with the evolving needs of the United Kingdom's energy sector.</w:t>
      </w:r>
    </w:p>
    <w:bookmarkStart w:id="20" w:name="X6ed136457204c4ed722788fc78f72d98a1d2797"/>
    <w:p>
      <w:pPr>
        <w:pStyle w:val="Heading2"/>
      </w:pPr>
      <w:r>
        <w:t xml:space="preserve">Understanding the Role of a Petroleum Engineer</w:t>
      </w:r>
    </w:p>
    <w:p>
      <w:pPr>
        <w:pStyle w:val="FirstParagraph"/>
      </w:pPr>
      <w:r>
        <w:t xml:space="preserve">The role of a Petroleum Engineer is both challenging and critical in today’s global energy landscape. In United Kingdom Manchester, where industries are increasingly focused on optimizing production efficiency and embracing technological advancements, a Petroleum Engineer plays a pivotal role in ensuring the safe, economical, and environmentally responsible extraction of hydrocarbons. My career has been driven by the goal of mastering these complexities, and I am particularly drawn to your organization’s reputation for innovation and excellence in this field.</w:t>
      </w:r>
    </w:p>
    <w:p>
      <w:pPr>
        <w:pStyle w:val="BodyText"/>
      </w:pPr>
      <w:r>
        <w:t xml:space="preserve">As a Petroleum Engineer, my responsibilities would include conducting geological and geophysical analyses, designing drilling methods, optimizing production processes, and ensuring compliance with UK regulations. The United Kingdom Manchester region is home to a diverse energy ecosystem, ranging from onshore exploration projects to offshore operations in the North Sea. I have gained valuable experience in similar environments, where I have worked on reservoir simulation models and developed strategies to enhance recovery rates while minimizing environmental impact.</w:t>
      </w:r>
    </w:p>
    <w:bookmarkEnd w:id="20"/>
    <w:bookmarkStart w:id="21" w:name="X2eeabd1c63ee9b95712e9faaf86b6420dc5188c"/>
    <w:p>
      <w:pPr>
        <w:pStyle w:val="Heading2"/>
      </w:pPr>
      <w:r>
        <w:t xml:space="preserve">Technical Expertise and Professional Experience</w:t>
      </w:r>
    </w:p>
    <w:p>
      <w:pPr>
        <w:pStyle w:val="FirstParagraph"/>
      </w:pPr>
      <w:r>
        <w:t xml:space="preserve">With a Bachelor’s degree in Petroleum Engineering from [University Name] and a Master’s in Reservoir Management from [Institution], I have built a strong foundation in core engineering principles. My professional journey has spanned over [X years] of hands-on experience, during which I have worked on projects across the UK and internationally. For instance, while serving as a Senior Petroleum Engineer at [Previous Company], I led a team to design an advanced production system for an onshore field in the East Midlands, resulting in a 15% increase in output and significant cost savings.</w:t>
      </w:r>
    </w:p>
    <w:p>
      <w:pPr>
        <w:pStyle w:val="BodyText"/>
      </w:pPr>
      <w:r>
        <w:t xml:space="preserve">My technical skills include proficiency in industry-standard software such as Petrel, CMG, and Python for data analysis. I am also well-versed in UK-specific regulations, including those related to health and safety (HSE) standards, environmental impact assessments, and carbon capture technologies. These competencies align closely with the requirements of a Petroleum Engineer role in United Kingdom Manchester, where the integration of cutting-edge technology with regulatory compliance is essential.</w:t>
      </w:r>
    </w:p>
    <w:bookmarkEnd w:id="21"/>
    <w:bookmarkStart w:id="22" w:name="adapting-to-manchesters-energy-landscape"/>
    <w:p>
      <w:pPr>
        <w:pStyle w:val="Heading2"/>
      </w:pPr>
      <w:r>
        <w:t xml:space="preserve">Adapting to Manchester’s Energy Landscape</w:t>
      </w:r>
    </w:p>
    <w:p>
      <w:pPr>
        <w:pStyle w:val="FirstParagraph"/>
      </w:pPr>
      <w:r>
        <w:t xml:space="preserve">Manchester’s strategic position as a hub for energy innovation and its proximity to key oil and gas infrastructure make it an ideal location for a Petroleum Engineer. The city has witnessed significant growth in renewable energy initiatives, yet the demand for efficient hydrocarbon extraction remains robust. I am particularly inspired by the collaborative spirit of Manchester’s engineering community, where professionals work together to balance economic viability with environmental stewardship.</w:t>
      </w:r>
    </w:p>
    <w:p>
      <w:pPr>
        <w:pStyle w:val="BodyText"/>
      </w:pPr>
      <w:r>
        <w:t xml:space="preserve">Having previously collaborated with teams in UK-based organizations such as [Example Company], I understand the importance of adapting to local conditions. For example, in a recent project focused on offshore drilling optimization, I leveraged my knowledge of North Sea geology to design a solution that reduced operational downtime by 20%. This experience has prepared me to thrive in Manchester’s fast-paced environment, where innovation and adaptability are key.</w:t>
      </w:r>
    </w:p>
    <w:bookmarkEnd w:id="22"/>
    <w:bookmarkStart w:id="23" w:name="Xcbcb1c42091f1b0e98fd44191c13de1790d2edd"/>
    <w:p>
      <w:pPr>
        <w:pStyle w:val="Heading2"/>
      </w:pPr>
      <w:r>
        <w:t xml:space="preserve">Commitment to Sustainability and Continuous Learning</w:t>
      </w:r>
    </w:p>
    <w:p>
      <w:pPr>
        <w:pStyle w:val="FirstParagraph"/>
      </w:pPr>
      <w:r>
        <w:t xml:space="preserve">The petroleum industry is undergoing a transformative phase as global demand shifts toward cleaner energy solutions. As a Petroleum Engineer, I have always prioritized sustainable practices, such as reducing flaring rates and implementing carbon-efficient technologies. In the United Kingdom Manchester context, where the government has set ambitious net-zero targets, I am eager to contribute to projects that align with these goals while maintaining operational excellence.</w:t>
      </w:r>
    </w:p>
    <w:p>
      <w:pPr>
        <w:pStyle w:val="BodyText"/>
      </w:pPr>
      <w:r>
        <w:t xml:space="preserve">My dedication to lifelong learning is another cornerstone of my professional philosophy. I actively engage in industry forums, attend conferences on energy transitions, and stay updated on the latest advancements in artificial intelligence and digital twins for reservoir management. This proactive approach ensures that I remain at the forefront of my field and can offer fresh insights to your team.</w:t>
      </w:r>
    </w:p>
    <w:bookmarkEnd w:id="23"/>
    <w:bookmarkStart w:id="24" w:name="why-united-kingdom-manchester"/>
    <w:p>
      <w:pPr>
        <w:pStyle w:val="Heading2"/>
      </w:pPr>
      <w:r>
        <w:t xml:space="preserve">Why United Kingdom Manchester?</w:t>
      </w:r>
    </w:p>
    <w:p>
      <w:pPr>
        <w:pStyle w:val="FirstParagraph"/>
      </w:pPr>
      <w:r>
        <w:t xml:space="preserve">Choosing to apply for a Petroleum Engineer role in United Kingdom Manchester is a natural progression in my career. The city’s blend of historical industrial heritage and modern technological innovation creates an unparalleled environment for professionals like myself. Manchester’s thriving energy sector, supported by institutions such as the University of Manchester and initiatives like the North West Energy Cluster, offers opportunities to work on groundbreaking projects that impact both local and global markets.</w:t>
      </w:r>
    </w:p>
    <w:p>
      <w:pPr>
        <w:pStyle w:val="BodyText"/>
      </w:pPr>
      <w:r>
        <w:t xml:space="preserve">Moreover, Manchester’s diverse workforce and inclusive culture resonate with my values. I am confident that my collaborative mindset and ability to work across disciplines will enable me to contribute meaningfully to your organization. Whether it is mentoring junior engineers or collaborating with cross-functional teams, I am committed to fostering a culture of excellence and innovation.</w:t>
      </w:r>
    </w:p>
    <w:bookmarkEnd w:id="24"/>
    <w:bookmarkStart w:id="25" w:name="conclusion"/>
    <w:p>
      <w:pPr>
        <w:pStyle w:val="Heading2"/>
      </w:pPr>
      <w:r>
        <w:t xml:space="preserve">Conclusion</w:t>
      </w:r>
    </w:p>
    <w:p>
      <w:pPr>
        <w:pStyle w:val="FirstParagraph"/>
      </w:pPr>
      <w:r>
        <w:t xml:space="preserve">In conclusion, I am excited about the opportunity to join your team as a Petroleum Engineer in United Kingdom Manchester. My technical expertise, passion for energy solutions, and alignment with your organization’s mission make me a strong candidate for this role. I would welcome the chance to discuss how my background and skills can contribute to your continued success.</w:t>
      </w:r>
    </w:p>
    <w:p>
      <w:pPr>
        <w:pStyle w:val="BodyText"/>
      </w:pPr>
      <w:r>
        <w:t xml:space="preserve">Thank you for considering my application. I look forward to the possibility of contributing to your team and advancing the future of energy in Manchester and beyond.</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11:29:05Z</dcterms:created>
  <dcterms:modified xsi:type="dcterms:W3CDTF">2026-07-21T11:29:05Z</dcterms:modified>
</cp:coreProperties>
</file>

<file path=docProps/custom.xml><?xml version="1.0" encoding="utf-8"?>
<Properties xmlns="http://schemas.openxmlformats.org/officeDocument/2006/custom-properties" xmlns:vt="http://schemas.openxmlformats.org/officeDocument/2006/docPropsVTypes"/>
</file>